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kKlavuz"/>
        <w:tblW w:w="0" w:type="auto"/>
        <w:tblLook w:val="04A0" w:firstRow="1" w:lastRow="0" w:firstColumn="1" w:lastColumn="0" w:noHBand="0" w:noVBand="1"/>
      </w:tblPr>
      <w:tblGrid>
        <w:gridCol w:w="1636"/>
        <w:gridCol w:w="1824"/>
        <w:gridCol w:w="1624"/>
        <w:gridCol w:w="2345"/>
        <w:gridCol w:w="1790"/>
        <w:gridCol w:w="1984"/>
        <w:gridCol w:w="1301"/>
        <w:gridCol w:w="30"/>
      </w:tblGrid>
      <w:tr w:rsidR="00076CF3" w14:paraId="66375D84" w14:textId="77777777" w:rsidTr="005F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 w:val="restart"/>
          </w:tcPr>
          <w:p w14:paraId="66375D82" w14:textId="48BF0E6A" w:rsidR="00076CF3" w:rsidRDefault="00B15750" w:rsidP="00701604">
            <w:r>
              <w:t>202</w:t>
            </w:r>
            <w:r w:rsidR="00701604">
              <w:t>5</w:t>
            </w:r>
            <w:r>
              <w:t>-2</w:t>
            </w:r>
            <w:r w:rsidR="00701604">
              <w:t>6</w:t>
            </w:r>
            <w:r w:rsidR="00C72542">
              <w:t xml:space="preserve"> </w:t>
            </w:r>
            <w:r w:rsidR="00701604">
              <w:t>Fall</w:t>
            </w:r>
          </w:p>
        </w:tc>
        <w:tc>
          <w:tcPr>
            <w:tcW w:w="10598" w:type="dxa"/>
            <w:gridSpan w:val="7"/>
          </w:tcPr>
          <w:p w14:paraId="66375D83" w14:textId="2C3A23B8" w:rsidR="00076CF3" w:rsidRDefault="00D563B9" w:rsidP="002A1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Sc. </w:t>
            </w:r>
            <w:proofErr w:type="spellStart"/>
            <w:r>
              <w:t>Aslı</w:t>
            </w:r>
            <w:proofErr w:type="spellEnd"/>
            <w:r>
              <w:t xml:space="preserve"> </w:t>
            </w:r>
            <w:proofErr w:type="spellStart"/>
            <w:r>
              <w:t>Akyol</w:t>
            </w:r>
            <w:proofErr w:type="spellEnd"/>
            <w:r>
              <w:t xml:space="preserve"> İnada </w:t>
            </w:r>
            <w:r w:rsidR="006368E7">
              <w:t>(asliakyol.inada@neu.edu.tr)</w:t>
            </w:r>
          </w:p>
        </w:tc>
      </w:tr>
      <w:tr w:rsidR="000E13E6" w14:paraId="66375D8C" w14:textId="77777777" w:rsidTr="005F6AE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  <w:vMerge/>
          </w:tcPr>
          <w:p w14:paraId="66375D85" w14:textId="77777777" w:rsidR="00076CF3" w:rsidRDefault="00076CF3" w:rsidP="00076CF3"/>
        </w:tc>
        <w:tc>
          <w:tcPr>
            <w:tcW w:w="1615" w:type="dxa"/>
          </w:tcPr>
          <w:p w14:paraId="66375D86" w14:textId="758AA04D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nday</w:t>
            </w:r>
          </w:p>
        </w:tc>
        <w:tc>
          <w:tcPr>
            <w:tcW w:w="1624" w:type="dxa"/>
          </w:tcPr>
          <w:p w14:paraId="66375D87" w14:textId="6858B815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esday</w:t>
            </w:r>
          </w:p>
        </w:tc>
        <w:tc>
          <w:tcPr>
            <w:tcW w:w="2345" w:type="dxa"/>
          </w:tcPr>
          <w:p w14:paraId="66375D88" w14:textId="1B3B4212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nesday</w:t>
            </w:r>
          </w:p>
        </w:tc>
        <w:tc>
          <w:tcPr>
            <w:tcW w:w="1699" w:type="dxa"/>
          </w:tcPr>
          <w:p w14:paraId="66375D89" w14:textId="5B76706A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ursday</w:t>
            </w:r>
          </w:p>
        </w:tc>
        <w:tc>
          <w:tcPr>
            <w:tcW w:w="1984" w:type="dxa"/>
          </w:tcPr>
          <w:p w14:paraId="66375D8A" w14:textId="706546AA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iday</w:t>
            </w:r>
          </w:p>
        </w:tc>
        <w:tc>
          <w:tcPr>
            <w:tcW w:w="1301" w:type="dxa"/>
          </w:tcPr>
          <w:p w14:paraId="66375D8B" w14:textId="3C91E223" w:rsidR="00076CF3" w:rsidRDefault="002A282F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turday</w:t>
            </w:r>
          </w:p>
        </w:tc>
      </w:tr>
      <w:tr w:rsidR="00D56533" w14:paraId="66375D9C" w14:textId="77777777" w:rsidTr="000E789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5" w14:textId="6B658493" w:rsidR="00D56533" w:rsidRDefault="00991F8A" w:rsidP="00076CF3">
            <w:r>
              <w:t>08</w:t>
            </w:r>
            <w:r w:rsidR="00D56533">
              <w:t>:</w:t>
            </w:r>
            <w:r>
              <w:t>3</w:t>
            </w:r>
            <w:r w:rsidR="00D56533">
              <w:t xml:space="preserve">0 – </w:t>
            </w:r>
            <w:r>
              <w:t>0</w:t>
            </w:r>
            <w:r w:rsidR="00D56533">
              <w:t>9:</w:t>
            </w:r>
            <w:r>
              <w:t>2</w:t>
            </w:r>
            <w:r w:rsidR="00D56533">
              <w:t>0</w:t>
            </w:r>
          </w:p>
        </w:tc>
        <w:tc>
          <w:tcPr>
            <w:tcW w:w="1615" w:type="dxa"/>
            <w:vAlign w:val="center"/>
          </w:tcPr>
          <w:p w14:paraId="284CC140" w14:textId="225A12E2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07</w:t>
            </w:r>
            <w:r w:rsidR="00970915">
              <w:t>+OTT205</w:t>
            </w:r>
          </w:p>
          <w:p w14:paraId="66375D96" w14:textId="2BDA7D60" w:rsidR="007E3D15" w:rsidRDefault="000922CC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4-D02</w:t>
            </w:r>
          </w:p>
        </w:tc>
        <w:tc>
          <w:tcPr>
            <w:tcW w:w="1624" w:type="dxa"/>
            <w:vAlign w:val="center"/>
          </w:tcPr>
          <w:p w14:paraId="26EFE0C7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</w:t>
            </w:r>
          </w:p>
          <w:p w14:paraId="66375D97" w14:textId="5B8EF846" w:rsidR="00D56533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2345" w:type="dxa"/>
            <w:vAlign w:val="center"/>
          </w:tcPr>
          <w:p w14:paraId="66375D98" w14:textId="14BBA116" w:rsidR="00BB2852" w:rsidRDefault="000922CC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699" w:type="dxa"/>
            <w:vAlign w:val="center"/>
          </w:tcPr>
          <w:p w14:paraId="6DF4C528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7</w:t>
            </w:r>
          </w:p>
          <w:p w14:paraId="66375D99" w14:textId="623C7F66" w:rsidR="00BB2852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3-D02</w:t>
            </w:r>
          </w:p>
        </w:tc>
        <w:tc>
          <w:tcPr>
            <w:tcW w:w="1984" w:type="dxa"/>
            <w:vAlign w:val="center"/>
          </w:tcPr>
          <w:p w14:paraId="66375D9A" w14:textId="1B1AD568" w:rsidR="00D56533" w:rsidRDefault="00A6356F" w:rsidP="002A28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</w:t>
            </w:r>
            <w:r w:rsidR="002A282F">
              <w:t>H</w:t>
            </w:r>
          </w:p>
        </w:tc>
        <w:tc>
          <w:tcPr>
            <w:tcW w:w="1301" w:type="dxa"/>
          </w:tcPr>
          <w:p w14:paraId="66375D9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A4" w14:textId="77777777" w:rsidTr="000E789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9D" w14:textId="17B606BA" w:rsidR="00D56533" w:rsidRDefault="00991F8A" w:rsidP="00076CF3">
            <w:r>
              <w:t>09</w:t>
            </w:r>
            <w:r w:rsidR="00D56533">
              <w:t>:</w:t>
            </w:r>
            <w:r>
              <w:t>3</w:t>
            </w:r>
            <w:r w:rsidR="00D56533">
              <w:t>0 – 10:</w:t>
            </w:r>
            <w:r>
              <w:t>2</w:t>
            </w:r>
            <w:r w:rsidR="00D56533">
              <w:t>0</w:t>
            </w:r>
          </w:p>
        </w:tc>
        <w:tc>
          <w:tcPr>
            <w:tcW w:w="1615" w:type="dxa"/>
            <w:shd w:val="clear" w:color="auto" w:fill="BFBFBF" w:themeFill="background1" w:themeFillShade="BF"/>
            <w:vAlign w:val="center"/>
          </w:tcPr>
          <w:p w14:paraId="01F94B2E" w14:textId="5D4DDCF3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07</w:t>
            </w:r>
            <w:r w:rsidR="00970915">
              <w:t>+OTT205</w:t>
            </w:r>
          </w:p>
          <w:p w14:paraId="66375D9E" w14:textId="07283217" w:rsidR="00BB2852" w:rsidRDefault="000922CC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4-D02</w:t>
            </w:r>
          </w:p>
        </w:tc>
        <w:tc>
          <w:tcPr>
            <w:tcW w:w="1624" w:type="dxa"/>
            <w:shd w:val="clear" w:color="auto" w:fill="BFBFBF" w:themeFill="background1" w:themeFillShade="BF"/>
            <w:vAlign w:val="center"/>
          </w:tcPr>
          <w:p w14:paraId="6594908B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</w:t>
            </w:r>
          </w:p>
          <w:p w14:paraId="66375D9F" w14:textId="0F7A0289" w:rsidR="00D56533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2345" w:type="dxa"/>
            <w:shd w:val="clear" w:color="auto" w:fill="BFBFBF" w:themeFill="background1" w:themeFillShade="BF"/>
            <w:vAlign w:val="center"/>
          </w:tcPr>
          <w:p w14:paraId="480074E9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424</w:t>
            </w:r>
          </w:p>
          <w:p w14:paraId="66375DA0" w14:textId="5491F8AB" w:rsidR="007E3D15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shd w:val="clear" w:color="auto" w:fill="BFBFBF" w:themeFill="background1" w:themeFillShade="BF"/>
            <w:vAlign w:val="center"/>
          </w:tcPr>
          <w:p w14:paraId="2ECFE731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7</w:t>
            </w:r>
          </w:p>
          <w:p w14:paraId="66375DA1" w14:textId="78E507F5" w:rsidR="00D56533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3-D02</w:t>
            </w:r>
          </w:p>
        </w:tc>
        <w:tc>
          <w:tcPr>
            <w:tcW w:w="1984" w:type="dxa"/>
            <w:vAlign w:val="center"/>
          </w:tcPr>
          <w:p w14:paraId="66375DA2" w14:textId="4F578DCE" w:rsidR="00D56533" w:rsidRDefault="00A6356F" w:rsidP="002A28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</w:t>
            </w:r>
            <w:r w:rsidR="002A282F">
              <w:t>H</w:t>
            </w:r>
          </w:p>
        </w:tc>
        <w:tc>
          <w:tcPr>
            <w:tcW w:w="1301" w:type="dxa"/>
          </w:tcPr>
          <w:p w14:paraId="66375DA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AC" w14:textId="77777777" w:rsidTr="000E789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5" w14:textId="294958E4" w:rsidR="00D56533" w:rsidRDefault="00D56533" w:rsidP="00076CF3">
            <w:r>
              <w:t>1</w:t>
            </w:r>
            <w:r w:rsidR="00991F8A">
              <w:t>0</w:t>
            </w:r>
            <w:r>
              <w:t>:</w:t>
            </w:r>
            <w:r w:rsidR="00991F8A">
              <w:t>3</w:t>
            </w:r>
            <w:r>
              <w:t>0 – 11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  <w:vAlign w:val="center"/>
          </w:tcPr>
          <w:p w14:paraId="004ABABA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7</w:t>
            </w:r>
          </w:p>
          <w:p w14:paraId="66375DA6" w14:textId="09AD09CB" w:rsidR="00BB2852" w:rsidRDefault="000922CC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1-D02</w:t>
            </w:r>
          </w:p>
        </w:tc>
        <w:tc>
          <w:tcPr>
            <w:tcW w:w="1624" w:type="dxa"/>
            <w:vAlign w:val="center"/>
          </w:tcPr>
          <w:p w14:paraId="1BDD74B9" w14:textId="77777777" w:rsidR="000922CC" w:rsidRDefault="000922CC" w:rsidP="000922C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6</w:t>
            </w:r>
          </w:p>
          <w:p w14:paraId="66375DA7" w14:textId="19D3A0DF" w:rsidR="002A1E65" w:rsidRDefault="000922CC" w:rsidP="000922CC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T1-D03</w:t>
            </w:r>
          </w:p>
        </w:tc>
        <w:tc>
          <w:tcPr>
            <w:tcW w:w="2345" w:type="dxa"/>
            <w:shd w:val="clear" w:color="auto" w:fill="auto"/>
            <w:vAlign w:val="center"/>
          </w:tcPr>
          <w:p w14:paraId="60F4FA9D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A8" w14:textId="313F51E5" w:rsidR="00BB2852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6</w:t>
            </w:r>
          </w:p>
        </w:tc>
        <w:tc>
          <w:tcPr>
            <w:tcW w:w="1699" w:type="dxa"/>
            <w:vAlign w:val="center"/>
          </w:tcPr>
          <w:p w14:paraId="1E506723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07</w:t>
            </w:r>
          </w:p>
          <w:p w14:paraId="66375DA9" w14:textId="0D917851" w:rsidR="00BB2852" w:rsidRPr="00A700DA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LAB104</w:t>
            </w:r>
          </w:p>
        </w:tc>
        <w:tc>
          <w:tcPr>
            <w:tcW w:w="1984" w:type="dxa"/>
            <w:vAlign w:val="center"/>
          </w:tcPr>
          <w:p w14:paraId="66375DAA" w14:textId="5CB8FD0E" w:rsidR="00D56533" w:rsidRDefault="00A6356F" w:rsidP="002A28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</w:t>
            </w:r>
            <w:r w:rsidR="002A282F">
              <w:t>H</w:t>
            </w:r>
          </w:p>
        </w:tc>
        <w:tc>
          <w:tcPr>
            <w:tcW w:w="1301" w:type="dxa"/>
          </w:tcPr>
          <w:p w14:paraId="66375DA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B4" w14:textId="77777777" w:rsidTr="000E789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AD" w14:textId="21ABD3B2" w:rsidR="00D56533" w:rsidRDefault="00D56533" w:rsidP="00076CF3">
            <w:r>
              <w:t>1</w:t>
            </w:r>
            <w:r w:rsidR="00991F8A">
              <w:t>1</w:t>
            </w:r>
            <w:r>
              <w:t>:</w:t>
            </w:r>
            <w:r w:rsidR="00991F8A">
              <w:t>3</w:t>
            </w:r>
            <w:r>
              <w:t>0 – 12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  <w:vAlign w:val="center"/>
          </w:tcPr>
          <w:p w14:paraId="389C37A4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7</w:t>
            </w:r>
          </w:p>
          <w:p w14:paraId="66375DAE" w14:textId="034B9A2D" w:rsidR="00BB2852" w:rsidRDefault="000922CC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1-D02</w:t>
            </w:r>
          </w:p>
        </w:tc>
        <w:tc>
          <w:tcPr>
            <w:tcW w:w="1624" w:type="dxa"/>
            <w:vAlign w:val="center"/>
          </w:tcPr>
          <w:p w14:paraId="37BCB1A9" w14:textId="77777777" w:rsidR="000922CC" w:rsidRDefault="000922CC" w:rsidP="000922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AF" w14:textId="5CF872D0" w:rsidR="00BB2852" w:rsidRDefault="000922CC" w:rsidP="000922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T1-D03</w:t>
            </w:r>
          </w:p>
        </w:tc>
        <w:tc>
          <w:tcPr>
            <w:tcW w:w="2345" w:type="dxa"/>
            <w:vAlign w:val="center"/>
          </w:tcPr>
          <w:p w14:paraId="66375DB0" w14:textId="46814256" w:rsidR="007E3D15" w:rsidRDefault="00701604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699" w:type="dxa"/>
            <w:vAlign w:val="center"/>
          </w:tcPr>
          <w:p w14:paraId="3AE4A1C4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07</w:t>
            </w:r>
          </w:p>
          <w:p w14:paraId="66375DB1" w14:textId="701EBEF5" w:rsidR="007E3D15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104</w:t>
            </w:r>
          </w:p>
        </w:tc>
        <w:tc>
          <w:tcPr>
            <w:tcW w:w="1984" w:type="dxa"/>
            <w:vAlign w:val="center"/>
          </w:tcPr>
          <w:p w14:paraId="66375DB2" w14:textId="419BED9F" w:rsidR="00D56533" w:rsidRPr="00C42104" w:rsidRDefault="00A6356F" w:rsidP="002A28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6356F">
              <w:t>AO</w:t>
            </w:r>
            <w:r w:rsidR="002A282F">
              <w:t>H</w:t>
            </w:r>
          </w:p>
        </w:tc>
        <w:tc>
          <w:tcPr>
            <w:tcW w:w="1301" w:type="dxa"/>
          </w:tcPr>
          <w:p w14:paraId="66375DB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BC" w14:textId="77777777" w:rsidTr="000E789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5" w14:textId="1FF757F2" w:rsidR="00D56533" w:rsidRDefault="00D56533" w:rsidP="00076CF3">
            <w:r>
              <w:t>1</w:t>
            </w:r>
            <w:r w:rsidR="00991F8A">
              <w:t>2</w:t>
            </w:r>
            <w:r>
              <w:t>:</w:t>
            </w:r>
            <w:r w:rsidR="00991F8A">
              <w:t>3</w:t>
            </w:r>
            <w:r>
              <w:t>0 – 13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  <w:vAlign w:val="center"/>
          </w:tcPr>
          <w:p w14:paraId="66375DB6" w14:textId="035C4210" w:rsidR="00BB2852" w:rsidRDefault="000922CC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624" w:type="dxa"/>
            <w:vAlign w:val="center"/>
          </w:tcPr>
          <w:p w14:paraId="66375DB7" w14:textId="440D1C22" w:rsidR="00D56533" w:rsidRDefault="000922CC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2345" w:type="dxa"/>
            <w:vAlign w:val="center"/>
          </w:tcPr>
          <w:p w14:paraId="66375DB8" w14:textId="731EB3CD" w:rsidR="00D56533" w:rsidRDefault="00701604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699" w:type="dxa"/>
            <w:vAlign w:val="center"/>
          </w:tcPr>
          <w:p w14:paraId="66375DB9" w14:textId="250602AD" w:rsidR="007E3D15" w:rsidRDefault="000922CC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1984" w:type="dxa"/>
            <w:vAlign w:val="center"/>
          </w:tcPr>
          <w:p w14:paraId="66375DBA" w14:textId="72A17BAA" w:rsidR="00D56533" w:rsidRDefault="00D56533" w:rsidP="002A282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B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C4" w14:textId="77777777" w:rsidTr="000E789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BD" w14:textId="274DAA0B" w:rsidR="00D56533" w:rsidRDefault="00D56533" w:rsidP="00076CF3">
            <w:r>
              <w:t>1</w:t>
            </w:r>
            <w:r w:rsidR="00991F8A">
              <w:t>3</w:t>
            </w:r>
            <w:r>
              <w:t>:</w:t>
            </w:r>
            <w:r w:rsidR="00991F8A">
              <w:t>3</w:t>
            </w:r>
            <w:r>
              <w:t>0 – 14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</w:tcPr>
          <w:p w14:paraId="66375DBE" w14:textId="750AB5AB" w:rsidR="007E3D15" w:rsidRDefault="000922CC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624" w:type="dxa"/>
            <w:vAlign w:val="center"/>
          </w:tcPr>
          <w:p w14:paraId="66375DBF" w14:textId="656DAF5F" w:rsidR="003830DC" w:rsidRDefault="00ED11CC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345" w:type="dxa"/>
            <w:vAlign w:val="center"/>
          </w:tcPr>
          <w:p w14:paraId="6F78D204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206</w:t>
            </w:r>
          </w:p>
          <w:p w14:paraId="66375DC0" w14:textId="091DC503" w:rsidR="002A1E65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</w:tcPr>
          <w:p w14:paraId="66375DC1" w14:textId="568FE17A" w:rsidR="002A1E65" w:rsidRDefault="00701604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H</w:t>
            </w:r>
          </w:p>
        </w:tc>
        <w:tc>
          <w:tcPr>
            <w:tcW w:w="1984" w:type="dxa"/>
            <w:vAlign w:val="center"/>
          </w:tcPr>
          <w:p w14:paraId="66375DC2" w14:textId="6F556A52" w:rsidR="00D56533" w:rsidRDefault="00D56533" w:rsidP="002A28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C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CC" w14:textId="77777777" w:rsidTr="000E789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5" w14:textId="6B193E1F" w:rsidR="00D56533" w:rsidRDefault="00D56533" w:rsidP="00076CF3">
            <w:r>
              <w:t>1</w:t>
            </w:r>
            <w:r w:rsidR="00991F8A">
              <w:t>4</w:t>
            </w:r>
            <w:r>
              <w:t>:</w:t>
            </w:r>
            <w:r w:rsidR="00991F8A">
              <w:t>3</w:t>
            </w:r>
            <w:r>
              <w:t>0 – 15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</w:tcPr>
          <w:p w14:paraId="41C107B6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424</w:t>
            </w:r>
          </w:p>
          <w:p w14:paraId="66375DC6" w14:textId="2551B1A0" w:rsidR="007E3D15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Inovasyon</w:t>
            </w:r>
            <w:proofErr w:type="spellEnd"/>
            <w:r>
              <w:t xml:space="preserve"> 105</w:t>
            </w:r>
          </w:p>
        </w:tc>
        <w:tc>
          <w:tcPr>
            <w:tcW w:w="1624" w:type="dxa"/>
            <w:vAlign w:val="center"/>
          </w:tcPr>
          <w:p w14:paraId="66375DC7" w14:textId="4C92B8BD" w:rsidR="00BB2852" w:rsidRDefault="00701604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OH</w:t>
            </w:r>
          </w:p>
        </w:tc>
        <w:tc>
          <w:tcPr>
            <w:tcW w:w="2345" w:type="dxa"/>
            <w:vAlign w:val="center"/>
          </w:tcPr>
          <w:p w14:paraId="033DE63F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206</w:t>
            </w:r>
          </w:p>
          <w:p w14:paraId="66375DC8" w14:textId="78B69EBA" w:rsidR="002A1E65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S1-D03</w:t>
            </w:r>
          </w:p>
        </w:tc>
        <w:tc>
          <w:tcPr>
            <w:tcW w:w="1699" w:type="dxa"/>
          </w:tcPr>
          <w:p w14:paraId="6D28799E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C9" w14:textId="44CE8BBF" w:rsidR="002A1E65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INLAB202</w:t>
            </w:r>
          </w:p>
        </w:tc>
        <w:tc>
          <w:tcPr>
            <w:tcW w:w="1984" w:type="dxa"/>
            <w:vAlign w:val="center"/>
          </w:tcPr>
          <w:p w14:paraId="66375DCA" w14:textId="5770FF27" w:rsidR="00D56533" w:rsidRDefault="00D56533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1301" w:type="dxa"/>
          </w:tcPr>
          <w:p w14:paraId="66375DC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D4" w14:textId="77777777" w:rsidTr="005F6AE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CD" w14:textId="775DCB54" w:rsidR="00D56533" w:rsidRDefault="00D56533" w:rsidP="00A6356F">
            <w:r>
              <w:t>1</w:t>
            </w:r>
            <w:r w:rsidR="00991F8A">
              <w:t>5</w:t>
            </w:r>
            <w:r>
              <w:t>:</w:t>
            </w:r>
            <w:r w:rsidR="00A6356F">
              <w:t>3</w:t>
            </w:r>
            <w:r>
              <w:t>0 – 16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</w:tcPr>
          <w:p w14:paraId="12D45390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C317+EET104</w:t>
            </w:r>
          </w:p>
          <w:p w14:paraId="66375DCE" w14:textId="7696687E" w:rsidR="00BB2852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1624" w:type="dxa"/>
            <w:shd w:val="clear" w:color="auto" w:fill="BFBFBF" w:themeFill="background1" w:themeFillShade="BF"/>
          </w:tcPr>
          <w:p w14:paraId="66375DCF" w14:textId="156ABF93" w:rsidR="00D56533" w:rsidRDefault="00D56533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D0" w14:textId="43A1E686" w:rsidR="00D56533" w:rsidRDefault="00D56533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428D84CD" w14:textId="77777777" w:rsidR="00701604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317+0TT205</w:t>
            </w:r>
          </w:p>
          <w:p w14:paraId="66375DD1" w14:textId="4A2C88C9" w:rsidR="00D56533" w:rsidRDefault="00701604" w:rsidP="007016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1984" w:type="dxa"/>
          </w:tcPr>
          <w:p w14:paraId="66375DD2" w14:textId="23E01C04" w:rsidR="00D56533" w:rsidRDefault="00D56533" w:rsidP="000E78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DC" w14:textId="77777777" w:rsidTr="005F6AE7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5" w14:textId="11A4C417" w:rsidR="00D56533" w:rsidRDefault="00D56533" w:rsidP="00076CF3">
            <w:r>
              <w:t>1</w:t>
            </w:r>
            <w:r w:rsidR="00991F8A">
              <w:t>6</w:t>
            </w:r>
            <w:r>
              <w:t>:</w:t>
            </w:r>
            <w:r w:rsidR="00991F8A">
              <w:t>3</w:t>
            </w:r>
            <w:r>
              <w:t>0 – 17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</w:tcPr>
          <w:p w14:paraId="033397EC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CC317+EET104</w:t>
            </w:r>
          </w:p>
          <w:p w14:paraId="66375DD6" w14:textId="6D57ECCF" w:rsidR="002A1E65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1624" w:type="dxa"/>
          </w:tcPr>
          <w:p w14:paraId="66375DD7" w14:textId="447E7852" w:rsidR="00D56533" w:rsidRDefault="00D56533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D8" w14:textId="77777777" w:rsidR="00D56533" w:rsidRDefault="00D56533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29885878" w14:textId="77777777" w:rsidR="00701604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D317+0TT205</w:t>
            </w:r>
          </w:p>
          <w:p w14:paraId="66375DD9" w14:textId="6EB6B813" w:rsidR="00D56533" w:rsidRDefault="00701604" w:rsidP="0070160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LAB202</w:t>
            </w:r>
          </w:p>
        </w:tc>
        <w:tc>
          <w:tcPr>
            <w:tcW w:w="1984" w:type="dxa"/>
          </w:tcPr>
          <w:p w14:paraId="66375DDA" w14:textId="77777777" w:rsidR="00D56533" w:rsidRDefault="00D56533" w:rsidP="000E789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D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56533" w14:paraId="66375DE4" w14:textId="77777777" w:rsidTr="005F6AE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DD" w14:textId="0E5CEDE7" w:rsidR="00D56533" w:rsidRDefault="00D56533" w:rsidP="00076CF3">
            <w:r>
              <w:t>1</w:t>
            </w:r>
            <w:r w:rsidR="00991F8A">
              <w:t>7</w:t>
            </w:r>
            <w:r>
              <w:t>:</w:t>
            </w:r>
            <w:r w:rsidR="00991F8A">
              <w:t>3</w:t>
            </w:r>
            <w:r>
              <w:t>0 – 18:</w:t>
            </w:r>
            <w:r w:rsidR="00991F8A">
              <w:t>2</w:t>
            </w:r>
            <w:r>
              <w:t>0</w:t>
            </w:r>
          </w:p>
        </w:tc>
        <w:tc>
          <w:tcPr>
            <w:tcW w:w="1615" w:type="dxa"/>
          </w:tcPr>
          <w:p w14:paraId="66375DDE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DF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0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1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2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3" w14:textId="77777777" w:rsidR="00D56533" w:rsidRDefault="00D56533" w:rsidP="002A1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6533" w14:paraId="66375DEC" w14:textId="77777777" w:rsidTr="005F6AE7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6375DE5" w14:textId="26A094E2" w:rsidR="00D56533" w:rsidRDefault="00D56533" w:rsidP="00076CF3">
            <w:r>
              <w:t>1</w:t>
            </w:r>
            <w:r w:rsidR="00991F8A">
              <w:t>8</w:t>
            </w:r>
            <w:r>
              <w:t>:</w:t>
            </w:r>
            <w:r w:rsidR="00991F8A">
              <w:t>3</w:t>
            </w:r>
            <w:r>
              <w:t>0 – 19:</w:t>
            </w:r>
            <w:r w:rsidR="00991F8A">
              <w:t>2</w:t>
            </w:r>
            <w:r>
              <w:t xml:space="preserve">0 </w:t>
            </w:r>
          </w:p>
        </w:tc>
        <w:tc>
          <w:tcPr>
            <w:tcW w:w="1615" w:type="dxa"/>
          </w:tcPr>
          <w:p w14:paraId="66375DE6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24" w:type="dxa"/>
          </w:tcPr>
          <w:p w14:paraId="66375DE7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5" w:type="dxa"/>
          </w:tcPr>
          <w:p w14:paraId="66375DE8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99" w:type="dxa"/>
          </w:tcPr>
          <w:p w14:paraId="66375DE9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6375DEA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01" w:type="dxa"/>
          </w:tcPr>
          <w:p w14:paraId="66375DEB" w14:textId="77777777" w:rsidR="00D56533" w:rsidRDefault="00D56533" w:rsidP="002A1E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6375DED" w14:textId="565CA07F" w:rsidR="00076CF3" w:rsidRDefault="008946AF" w:rsidP="00076CF3">
      <w:r>
        <w:t xml:space="preserve"> </w:t>
      </w:r>
    </w:p>
    <w:p w14:paraId="0BA9355B" w14:textId="77777777" w:rsidR="002A282F" w:rsidRDefault="002A282F" w:rsidP="002A282F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14:paraId="75709595" w14:textId="77777777" w:rsidR="002A282F" w:rsidRDefault="002A282F" w:rsidP="002A282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14:paraId="3A861143" w14:textId="07A8B1CD" w:rsidR="008946AF" w:rsidRDefault="008946AF" w:rsidP="00076CF3"/>
    <w:p w14:paraId="6DB9C23D" w14:textId="38813F4D" w:rsidR="00BF6590" w:rsidRPr="00076CF3" w:rsidRDefault="00BF6590" w:rsidP="00076CF3"/>
    <w:sectPr w:rsidR="00BF6590" w:rsidRPr="00076CF3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jA0tbA0NDI0NbFU0lEKTi0uzszPAykwrAUAjc/R6CwAAAA="/>
  </w:docVars>
  <w:rsids>
    <w:rsidRoot w:val="00076CF3"/>
    <w:rsid w:val="000265E1"/>
    <w:rsid w:val="00070491"/>
    <w:rsid w:val="00071B2E"/>
    <w:rsid w:val="00076CF3"/>
    <w:rsid w:val="000922CC"/>
    <w:rsid w:val="000E13E6"/>
    <w:rsid w:val="000E789B"/>
    <w:rsid w:val="000F1274"/>
    <w:rsid w:val="00120D3A"/>
    <w:rsid w:val="00132F52"/>
    <w:rsid w:val="00195EB7"/>
    <w:rsid w:val="001A32A1"/>
    <w:rsid w:val="001C1CF9"/>
    <w:rsid w:val="001D48FD"/>
    <w:rsid w:val="001F46A4"/>
    <w:rsid w:val="00206B26"/>
    <w:rsid w:val="00226D46"/>
    <w:rsid w:val="002858D7"/>
    <w:rsid w:val="00286432"/>
    <w:rsid w:val="002A1E65"/>
    <w:rsid w:val="002A282F"/>
    <w:rsid w:val="002D1F93"/>
    <w:rsid w:val="002F51B9"/>
    <w:rsid w:val="00373EC5"/>
    <w:rsid w:val="003830DC"/>
    <w:rsid w:val="003B4B5B"/>
    <w:rsid w:val="004624FF"/>
    <w:rsid w:val="004A10CD"/>
    <w:rsid w:val="004A1778"/>
    <w:rsid w:val="00511732"/>
    <w:rsid w:val="00565624"/>
    <w:rsid w:val="00574A29"/>
    <w:rsid w:val="005F6AE7"/>
    <w:rsid w:val="006368E7"/>
    <w:rsid w:val="006A681C"/>
    <w:rsid w:val="00701604"/>
    <w:rsid w:val="00714CF6"/>
    <w:rsid w:val="00730D8B"/>
    <w:rsid w:val="00771918"/>
    <w:rsid w:val="00791166"/>
    <w:rsid w:val="007E3D15"/>
    <w:rsid w:val="007F18FA"/>
    <w:rsid w:val="00867926"/>
    <w:rsid w:val="008946AF"/>
    <w:rsid w:val="00913BA8"/>
    <w:rsid w:val="00925F8A"/>
    <w:rsid w:val="00970915"/>
    <w:rsid w:val="00991F8A"/>
    <w:rsid w:val="009A530C"/>
    <w:rsid w:val="009F00EE"/>
    <w:rsid w:val="00A6356F"/>
    <w:rsid w:val="00A700DA"/>
    <w:rsid w:val="00A81835"/>
    <w:rsid w:val="00B02871"/>
    <w:rsid w:val="00B15750"/>
    <w:rsid w:val="00B63B3E"/>
    <w:rsid w:val="00B93855"/>
    <w:rsid w:val="00BA507E"/>
    <w:rsid w:val="00BB2852"/>
    <w:rsid w:val="00BD0E90"/>
    <w:rsid w:val="00BD5EA7"/>
    <w:rsid w:val="00BE6B57"/>
    <w:rsid w:val="00BF6590"/>
    <w:rsid w:val="00C42104"/>
    <w:rsid w:val="00C4476E"/>
    <w:rsid w:val="00C72542"/>
    <w:rsid w:val="00C84B5B"/>
    <w:rsid w:val="00CC06D9"/>
    <w:rsid w:val="00D563B9"/>
    <w:rsid w:val="00D56533"/>
    <w:rsid w:val="00D838F1"/>
    <w:rsid w:val="00D90643"/>
    <w:rsid w:val="00ED11CC"/>
    <w:rsid w:val="00F23061"/>
    <w:rsid w:val="00FC032D"/>
    <w:rsid w:val="00FC3EF1"/>
    <w:rsid w:val="00FC4084"/>
    <w:rsid w:val="00FC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75D82"/>
  <w15:docId w15:val="{17534C34-FF55-4868-8E88-8EF5D462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871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76CF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kListe-Vurgu4">
    <w:name w:val="Light List Accent 4"/>
    <w:basedOn w:val="NormalTablo"/>
    <w:uiPriority w:val="61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AkKlavuz-Vurgu4">
    <w:name w:val="Light Grid Accent 4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AkKlavuz-Vurgu5">
    <w:name w:val="Light Grid Accent 5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Klavuz-Vurgu1">
    <w:name w:val="Light Grid Accent 1"/>
    <w:basedOn w:val="NormalTablo"/>
    <w:uiPriority w:val="62"/>
    <w:rsid w:val="00076CF3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kKlavuz">
    <w:name w:val="Light Grid"/>
    <w:basedOn w:val="NormalTablo"/>
    <w:uiPriority w:val="62"/>
    <w:rsid w:val="00A81835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A6356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356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ASLI AKYOL INADA</cp:lastModifiedBy>
  <cp:revision>6</cp:revision>
  <cp:lastPrinted>2025-02-13T12:01:00Z</cp:lastPrinted>
  <dcterms:created xsi:type="dcterms:W3CDTF">2025-02-16T17:29:00Z</dcterms:created>
  <dcterms:modified xsi:type="dcterms:W3CDTF">2025-10-09T11:20:00Z</dcterms:modified>
</cp:coreProperties>
</file>